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07CBE942" w:rsidR="007A1B09" w:rsidRPr="007A1B09" w:rsidRDefault="001731C0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7CDDE40A" w:rsidR="007A1B09" w:rsidRPr="0056353E" w:rsidRDefault="007A1B09" w:rsidP="007A1B09">
            <w:pPr>
              <w:rPr>
                <w:lang w:val="vi-VN"/>
              </w:rPr>
            </w:pPr>
            <w:r>
              <w:t>Name:</w:t>
            </w:r>
            <w:r w:rsidR="00E75A47">
              <w:t xml:space="preserve"> </w:t>
            </w:r>
            <w:r w:rsidR="0056353E">
              <w:t>Binh</w:t>
            </w:r>
            <w:r w:rsidR="0056353E">
              <w:rPr>
                <w:lang w:val="vi-VN"/>
              </w:rPr>
              <w:t xml:space="preserve">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5DFCB047" w:rsidR="007A1B09" w:rsidRPr="0056353E" w:rsidRDefault="007A1B09" w:rsidP="007A1B09">
            <w:pPr>
              <w:rPr>
                <w:lang w:val="vi-VN"/>
              </w:rPr>
            </w:pPr>
            <w:r>
              <w:t>Assignment:</w:t>
            </w:r>
            <w:r w:rsidR="00783487">
              <w:t xml:space="preserve"> </w:t>
            </w:r>
            <w:r w:rsidR="009E274B">
              <w:t>Student OOP</w:t>
            </w:r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particular </w:t>
      </w:r>
      <w:r>
        <w:t>assignment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46204"/>
    <w:multiLevelType w:val="hybridMultilevel"/>
    <w:tmpl w:val="D84C535C"/>
    <w:lvl w:ilvl="0" w:tplc="C42C6A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470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jAzNzC3NDY3MTVV0lEKTi0uzszPAykwrgUAfTv0bCwAAAA="/>
  </w:docVars>
  <w:rsids>
    <w:rsidRoot w:val="00331A72"/>
    <w:rsid w:val="000102B1"/>
    <w:rsid w:val="001731C0"/>
    <w:rsid w:val="00331A72"/>
    <w:rsid w:val="003356AA"/>
    <w:rsid w:val="00347B31"/>
    <w:rsid w:val="005624B1"/>
    <w:rsid w:val="0056353E"/>
    <w:rsid w:val="005B51C9"/>
    <w:rsid w:val="00766B02"/>
    <w:rsid w:val="00783487"/>
    <w:rsid w:val="007A1B09"/>
    <w:rsid w:val="00895D3A"/>
    <w:rsid w:val="009E274B"/>
    <w:rsid w:val="00AB1A83"/>
    <w:rsid w:val="00AB31B4"/>
    <w:rsid w:val="00B429DA"/>
    <w:rsid w:val="00E63F1A"/>
    <w:rsid w:val="00E7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47B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 D. Dang</cp:lastModifiedBy>
  <cp:revision>6</cp:revision>
  <dcterms:created xsi:type="dcterms:W3CDTF">2022-01-25T14:26:00Z</dcterms:created>
  <dcterms:modified xsi:type="dcterms:W3CDTF">2022-04-07T13:02:00Z</dcterms:modified>
</cp:coreProperties>
</file>